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705AA" w14:textId="77777777" w:rsidR="00AF3734" w:rsidRDefault="00253DBA">
      <w:r>
        <w:rPr>
          <w:noProof/>
        </w:rPr>
        <w:drawing>
          <wp:anchor distT="0" distB="0" distL="0" distR="0" simplePos="0" relativeHeight="251658240" behindDoc="1" locked="0" layoutInCell="1" hidden="0" allowOverlap="1" wp14:anchorId="460C0CF0" wp14:editId="57592229">
            <wp:simplePos x="0" y="0"/>
            <wp:positionH relativeFrom="column">
              <wp:posOffset>-746758</wp:posOffset>
            </wp:positionH>
            <wp:positionV relativeFrom="paragraph">
              <wp:posOffset>-755013</wp:posOffset>
            </wp:positionV>
            <wp:extent cx="3246755" cy="1122680"/>
            <wp:effectExtent l="0" t="0" r="0" b="0"/>
            <wp:wrapNone/>
            <wp:docPr id="3" name="image1.jpg" descr="C:\Users\njackson\AppData\Local\Microsoft\Windows\INetCache\Content.Word\CCT_Logo_New_Aug_17 (002)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C:\Users\njackson\AppData\Local\Microsoft\Windows\INetCache\Content.Word\CCT_Logo_New_Aug_17 (002)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46755" cy="1122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9612738" w14:textId="77777777" w:rsidR="00AF3734" w:rsidRDefault="00253DBA">
      <w:pPr>
        <w:jc w:val="center"/>
        <w:rPr>
          <w:sz w:val="32"/>
          <w:szCs w:val="32"/>
        </w:rPr>
      </w:pPr>
      <w:r>
        <w:rPr>
          <w:sz w:val="32"/>
          <w:szCs w:val="32"/>
        </w:rPr>
        <w:t>Teaching Scheme</w:t>
      </w:r>
    </w:p>
    <w:tbl>
      <w:tblPr>
        <w:tblStyle w:val="a1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0"/>
        <w:gridCol w:w="6186"/>
      </w:tblGrid>
      <w:tr w:rsidR="00AF3734" w14:paraId="133471B0" w14:textId="77777777">
        <w:tc>
          <w:tcPr>
            <w:tcW w:w="2830" w:type="dxa"/>
            <w:shd w:val="clear" w:color="auto" w:fill="BFBFBF"/>
          </w:tcPr>
          <w:p w14:paraId="4F2A6EBA" w14:textId="77777777" w:rsidR="00AF3734" w:rsidRDefault="00253DBA">
            <w:pPr>
              <w:rPr>
                <w:b/>
              </w:rPr>
            </w:pPr>
            <w:r>
              <w:rPr>
                <w:b/>
              </w:rPr>
              <w:t>Programme Name &amp; Stage:</w:t>
            </w:r>
          </w:p>
        </w:tc>
        <w:tc>
          <w:tcPr>
            <w:tcW w:w="6186" w:type="dxa"/>
          </w:tcPr>
          <w:p w14:paraId="29E6B82D" w14:textId="60296479" w:rsidR="00AF3734" w:rsidRDefault="00253DBA">
            <w:r>
              <w:t>Data Analytics Semester 2</w:t>
            </w:r>
            <w:r w:rsidR="00903885">
              <w:t xml:space="preserve"> FT</w:t>
            </w:r>
          </w:p>
        </w:tc>
      </w:tr>
      <w:tr w:rsidR="00AF3734" w14:paraId="275F3098" w14:textId="77777777">
        <w:tc>
          <w:tcPr>
            <w:tcW w:w="2830" w:type="dxa"/>
            <w:shd w:val="clear" w:color="auto" w:fill="BFBFBF"/>
          </w:tcPr>
          <w:p w14:paraId="5DFA3085" w14:textId="77777777" w:rsidR="00AF3734" w:rsidRDefault="00253DBA">
            <w:pPr>
              <w:rPr>
                <w:b/>
              </w:rPr>
            </w:pPr>
            <w:r>
              <w:rPr>
                <w:b/>
              </w:rPr>
              <w:t>Module Title:</w:t>
            </w:r>
          </w:p>
        </w:tc>
        <w:tc>
          <w:tcPr>
            <w:tcW w:w="6186" w:type="dxa"/>
          </w:tcPr>
          <w:p w14:paraId="6224585F" w14:textId="77777777" w:rsidR="00AF3734" w:rsidRDefault="00253DBA">
            <w:r>
              <w:t>Strategic Thinking</w:t>
            </w:r>
          </w:p>
        </w:tc>
      </w:tr>
      <w:tr w:rsidR="00AF3734" w14:paraId="4DA80006" w14:textId="77777777">
        <w:tc>
          <w:tcPr>
            <w:tcW w:w="2830" w:type="dxa"/>
            <w:shd w:val="clear" w:color="auto" w:fill="BFBFBF"/>
          </w:tcPr>
          <w:p w14:paraId="09D80945" w14:textId="77777777" w:rsidR="00AF3734" w:rsidRDefault="00253DBA">
            <w:pPr>
              <w:rPr>
                <w:b/>
              </w:rPr>
            </w:pPr>
            <w:r>
              <w:rPr>
                <w:b/>
              </w:rPr>
              <w:t>Semester:</w:t>
            </w:r>
          </w:p>
        </w:tc>
        <w:tc>
          <w:tcPr>
            <w:tcW w:w="6186" w:type="dxa"/>
          </w:tcPr>
          <w:p w14:paraId="3FE84B92" w14:textId="25B89447" w:rsidR="00AF3734" w:rsidRDefault="00253DBA">
            <w:r>
              <w:t xml:space="preserve">2 </w:t>
            </w:r>
          </w:p>
        </w:tc>
      </w:tr>
      <w:tr w:rsidR="00AF3734" w14:paraId="249195A0" w14:textId="77777777">
        <w:tc>
          <w:tcPr>
            <w:tcW w:w="2830" w:type="dxa"/>
            <w:shd w:val="clear" w:color="auto" w:fill="BFBFBF"/>
          </w:tcPr>
          <w:p w14:paraId="4115B3CE" w14:textId="77777777" w:rsidR="00AF3734" w:rsidRDefault="00253DBA">
            <w:pPr>
              <w:rPr>
                <w:b/>
              </w:rPr>
            </w:pPr>
            <w:r>
              <w:rPr>
                <w:b/>
              </w:rPr>
              <w:t>Lecturer:</w:t>
            </w:r>
          </w:p>
        </w:tc>
        <w:tc>
          <w:tcPr>
            <w:tcW w:w="6186" w:type="dxa"/>
          </w:tcPr>
          <w:p w14:paraId="789FC691" w14:textId="77777777" w:rsidR="00AF3734" w:rsidRDefault="00253DBA">
            <w:r>
              <w:t>James Garza</w:t>
            </w:r>
          </w:p>
        </w:tc>
      </w:tr>
    </w:tbl>
    <w:p w14:paraId="0025D2CD" w14:textId="77777777" w:rsidR="00AF3734" w:rsidRDefault="00AF373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</w:p>
    <w:tbl>
      <w:tblPr>
        <w:tblStyle w:val="a2"/>
        <w:tblW w:w="43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1985"/>
      </w:tblGrid>
      <w:tr w:rsidR="00AF3734" w14:paraId="5B298504" w14:textId="77777777">
        <w:tc>
          <w:tcPr>
            <w:tcW w:w="2405" w:type="dxa"/>
          </w:tcPr>
          <w:p w14:paraId="7AE8F441" w14:textId="5620A634" w:rsidR="00AF3734" w:rsidRDefault="00910F41">
            <w:r>
              <w:t>PowerPoint</w:t>
            </w:r>
            <w:r w:rsidR="00726D25">
              <w:t xml:space="preserve"> Presentation, </w:t>
            </w:r>
            <w:r w:rsidR="00253DBA">
              <w:t>Paper</w:t>
            </w:r>
            <w:r w:rsidR="00726D25">
              <w:t xml:space="preserve">, </w:t>
            </w:r>
            <w:r>
              <w:t>artefact</w:t>
            </w:r>
            <w:r w:rsidR="00726D25">
              <w:t>, individual reflective report</w:t>
            </w:r>
          </w:p>
        </w:tc>
        <w:tc>
          <w:tcPr>
            <w:tcW w:w="1985" w:type="dxa"/>
          </w:tcPr>
          <w:p w14:paraId="55EF5F58" w14:textId="61DD1471" w:rsidR="00AF3734" w:rsidRDefault="00910F41" w:rsidP="00910F41">
            <w:pPr>
              <w:jc w:val="center"/>
            </w:pPr>
            <w:r>
              <w:t>6</w:t>
            </w:r>
            <w:r w:rsidR="00726D25">
              <w:t>0</w:t>
            </w:r>
            <w:r w:rsidR="00253DBA">
              <w:t>%</w:t>
            </w:r>
          </w:p>
        </w:tc>
      </w:tr>
    </w:tbl>
    <w:p w14:paraId="03F64E29" w14:textId="77777777" w:rsidR="00AF3734" w:rsidRDefault="00AF3734">
      <w:pPr>
        <w:rPr>
          <w:b/>
        </w:rPr>
      </w:pPr>
    </w:p>
    <w:p w14:paraId="0EB0FCB2" w14:textId="09CCDF35" w:rsidR="00AF3734" w:rsidRDefault="00253DBA">
      <w:pPr>
        <w:rPr>
          <w:b/>
        </w:rPr>
      </w:pPr>
      <w:r>
        <w:rPr>
          <w:b/>
        </w:rPr>
        <w:t>Assessment Weighting:</w:t>
      </w:r>
      <w:r w:rsidR="00726D25">
        <w:rPr>
          <w:b/>
        </w:rPr>
        <w:t xml:space="preserve"> 60%</w:t>
      </w:r>
    </w:p>
    <w:p w14:paraId="36DAE59F" w14:textId="67F8D33C" w:rsidR="00AF3734" w:rsidRDefault="00910F41">
      <w:pPr>
        <w:rPr>
          <w:b/>
        </w:rPr>
      </w:pPr>
      <w:r>
        <w:rPr>
          <w:b/>
        </w:rPr>
        <w:t>The remaining</w:t>
      </w:r>
      <w:r w:rsidR="00253DBA">
        <w:rPr>
          <w:b/>
        </w:rPr>
        <w:t xml:space="preserve"> 40% has been assessed in semester </w:t>
      </w:r>
      <w:r>
        <w:rPr>
          <w:b/>
        </w:rPr>
        <w:t>1.</w:t>
      </w:r>
    </w:p>
    <w:p w14:paraId="06A7DE01" w14:textId="2982CB9D" w:rsidR="00AF3734" w:rsidRDefault="00253DBA">
      <w:pPr>
        <w:rPr>
          <w:sz w:val="20"/>
          <w:szCs w:val="20"/>
        </w:rPr>
      </w:pPr>
      <w:r>
        <w:rPr>
          <w:b/>
          <w:sz w:val="20"/>
          <w:szCs w:val="20"/>
        </w:rPr>
        <w:t>NOTE:</w:t>
      </w:r>
      <w:r>
        <w:rPr>
          <w:sz w:val="20"/>
          <w:szCs w:val="20"/>
        </w:rPr>
        <w:t xml:space="preserve"> This Teaching Scheme is intended as a GUIDE ONLY. </w:t>
      </w:r>
      <w:r w:rsidR="00910F41" w:rsidRPr="00910F41">
        <w:rPr>
          <w:sz w:val="20"/>
          <w:szCs w:val="20"/>
        </w:rPr>
        <w:t>The topics/areas covered may change from time to time</w:t>
      </w:r>
      <w:r>
        <w:rPr>
          <w:sz w:val="20"/>
          <w:szCs w:val="20"/>
        </w:rPr>
        <w:t>.</w:t>
      </w:r>
    </w:p>
    <w:tbl>
      <w:tblPr>
        <w:tblStyle w:val="a3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6"/>
        <w:gridCol w:w="1984"/>
        <w:gridCol w:w="4253"/>
        <w:gridCol w:w="1933"/>
      </w:tblGrid>
      <w:tr w:rsidR="00AF3734" w14:paraId="5FFE7436" w14:textId="77777777">
        <w:tc>
          <w:tcPr>
            <w:tcW w:w="846" w:type="dxa"/>
            <w:shd w:val="clear" w:color="auto" w:fill="BFBFBF"/>
          </w:tcPr>
          <w:p w14:paraId="70FC8CA6" w14:textId="77777777" w:rsidR="00AF3734" w:rsidRDefault="00253DBA">
            <w:pPr>
              <w:jc w:val="center"/>
              <w:rPr>
                <w:b/>
              </w:rPr>
            </w:pPr>
            <w:r>
              <w:t xml:space="preserve"> </w:t>
            </w:r>
            <w:r>
              <w:rPr>
                <w:b/>
              </w:rPr>
              <w:t>Week No.</w:t>
            </w:r>
          </w:p>
        </w:tc>
        <w:tc>
          <w:tcPr>
            <w:tcW w:w="1984" w:type="dxa"/>
            <w:shd w:val="clear" w:color="auto" w:fill="BFBFBF"/>
            <w:vAlign w:val="center"/>
          </w:tcPr>
          <w:p w14:paraId="23ACB6AA" w14:textId="77777777" w:rsidR="00AF3734" w:rsidRDefault="00253DBA">
            <w:pPr>
              <w:jc w:val="center"/>
              <w:rPr>
                <w:b/>
              </w:rPr>
            </w:pPr>
            <w:r>
              <w:rPr>
                <w:b/>
              </w:rPr>
              <w:t>Date Commencing</w:t>
            </w:r>
          </w:p>
        </w:tc>
        <w:tc>
          <w:tcPr>
            <w:tcW w:w="4253" w:type="dxa"/>
            <w:shd w:val="clear" w:color="auto" w:fill="BFBFBF"/>
            <w:vAlign w:val="center"/>
          </w:tcPr>
          <w:p w14:paraId="33E86310" w14:textId="77777777" w:rsidR="00AF3734" w:rsidRDefault="00253DBA">
            <w:pPr>
              <w:jc w:val="center"/>
              <w:rPr>
                <w:b/>
              </w:rPr>
            </w:pPr>
            <w:r>
              <w:rPr>
                <w:b/>
              </w:rPr>
              <w:t>Major Topic(s) / Subject Area(s)</w:t>
            </w:r>
          </w:p>
        </w:tc>
        <w:tc>
          <w:tcPr>
            <w:tcW w:w="1933" w:type="dxa"/>
            <w:shd w:val="clear" w:color="auto" w:fill="BFBFBF"/>
            <w:vAlign w:val="center"/>
          </w:tcPr>
          <w:p w14:paraId="752D2557" w14:textId="77777777" w:rsidR="00AF3734" w:rsidRDefault="00253DBA">
            <w:pPr>
              <w:jc w:val="center"/>
              <w:rPr>
                <w:b/>
              </w:rPr>
            </w:pPr>
            <w:r>
              <w:rPr>
                <w:b/>
              </w:rPr>
              <w:t>References</w:t>
            </w:r>
          </w:p>
        </w:tc>
      </w:tr>
      <w:tr w:rsidR="00AF3734" w14:paraId="0A446BC7" w14:textId="77777777">
        <w:tc>
          <w:tcPr>
            <w:tcW w:w="846" w:type="dxa"/>
            <w:vAlign w:val="center"/>
          </w:tcPr>
          <w:p w14:paraId="3FBD3454" w14:textId="77777777" w:rsidR="00AF3734" w:rsidRPr="000E294A" w:rsidRDefault="00253DBA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1</w:t>
            </w:r>
          </w:p>
        </w:tc>
        <w:tc>
          <w:tcPr>
            <w:tcW w:w="1984" w:type="dxa"/>
            <w:vAlign w:val="center"/>
          </w:tcPr>
          <w:p w14:paraId="3F4527B1" w14:textId="716FE633" w:rsidR="00AF3734" w:rsidRPr="000E294A" w:rsidRDefault="00A95032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2</w:t>
            </w:r>
            <w:r w:rsidR="00E816B1">
              <w:rPr>
                <w:sz w:val="24"/>
                <w:szCs w:val="24"/>
              </w:rPr>
              <w:t>8</w:t>
            </w:r>
            <w:r w:rsidR="000E294A" w:rsidRPr="000E294A">
              <w:rPr>
                <w:sz w:val="24"/>
                <w:szCs w:val="24"/>
                <w:vertAlign w:val="superscript"/>
              </w:rPr>
              <w:t>th</w:t>
            </w:r>
            <w:r w:rsidR="000E294A" w:rsidRPr="000E294A">
              <w:rPr>
                <w:sz w:val="24"/>
                <w:szCs w:val="24"/>
              </w:rPr>
              <w:t xml:space="preserve"> August</w:t>
            </w:r>
          </w:p>
          <w:p w14:paraId="588D45E4" w14:textId="21F496AD" w:rsidR="00A95032" w:rsidRPr="000E294A" w:rsidRDefault="00A9503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3EBF31B1" w14:textId="04D63C0E" w:rsidR="00AF3734" w:rsidRPr="000E294A" w:rsidRDefault="00726D25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 xml:space="preserve">Introduction to </w:t>
            </w:r>
            <w:r w:rsidR="000E294A" w:rsidRPr="000E294A">
              <w:rPr>
                <w:sz w:val="24"/>
                <w:szCs w:val="24"/>
              </w:rPr>
              <w:t>Data Science Resources / Recap last semester</w:t>
            </w:r>
          </w:p>
          <w:p w14:paraId="47E2226D" w14:textId="77777777" w:rsidR="00AF3734" w:rsidRPr="000E294A" w:rsidRDefault="00AF3734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494F823E" w14:textId="77777777" w:rsidR="00AF3734" w:rsidRDefault="00AF3734"/>
        </w:tc>
      </w:tr>
      <w:tr w:rsidR="00B861B0" w14:paraId="5A208745" w14:textId="77777777" w:rsidTr="003345F9">
        <w:tc>
          <w:tcPr>
            <w:tcW w:w="846" w:type="dxa"/>
            <w:vAlign w:val="center"/>
          </w:tcPr>
          <w:p w14:paraId="7DE7704E" w14:textId="77777777" w:rsidR="00B861B0" w:rsidRPr="000E294A" w:rsidRDefault="00B861B0" w:rsidP="00B861B0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2</w:t>
            </w:r>
          </w:p>
        </w:tc>
        <w:tc>
          <w:tcPr>
            <w:tcW w:w="1984" w:type="dxa"/>
            <w:vAlign w:val="center"/>
          </w:tcPr>
          <w:p w14:paraId="32CC5753" w14:textId="4A287BFD" w:rsidR="00B861B0" w:rsidRPr="000E294A" w:rsidRDefault="00E816B1" w:rsidP="00B861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B861B0" w:rsidRPr="000E294A">
              <w:rPr>
                <w:sz w:val="24"/>
                <w:szCs w:val="24"/>
                <w:vertAlign w:val="superscript"/>
              </w:rPr>
              <w:t>th</w:t>
            </w:r>
            <w:r w:rsidR="00B861B0" w:rsidRPr="000E294A">
              <w:rPr>
                <w:sz w:val="24"/>
                <w:szCs w:val="24"/>
              </w:rPr>
              <w:t xml:space="preserve"> </w:t>
            </w:r>
            <w:r w:rsidR="000E294A" w:rsidRPr="000E294A">
              <w:rPr>
                <w:sz w:val="24"/>
                <w:szCs w:val="24"/>
              </w:rPr>
              <w:t>September</w:t>
            </w:r>
          </w:p>
        </w:tc>
        <w:tc>
          <w:tcPr>
            <w:tcW w:w="4253" w:type="dxa"/>
            <w:vAlign w:val="center"/>
          </w:tcPr>
          <w:p w14:paraId="20FE5260" w14:textId="0DF169FD" w:rsidR="00B861B0" w:rsidRPr="000E294A" w:rsidRDefault="00B861B0" w:rsidP="00B861B0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 xml:space="preserve">Model Interpretability / Explainability </w:t>
            </w:r>
            <w:r w:rsidR="00613737" w:rsidRPr="000E294A">
              <w:rPr>
                <w:sz w:val="24"/>
                <w:szCs w:val="24"/>
              </w:rPr>
              <w:t>-</w:t>
            </w:r>
          </w:p>
          <w:p w14:paraId="73AA655A" w14:textId="75AD5BCA" w:rsidR="00B861B0" w:rsidRPr="000E294A" w:rsidRDefault="00B861B0" w:rsidP="00B861B0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SHAP</w:t>
            </w:r>
            <w:r w:rsidR="00613737" w:rsidRPr="000E294A">
              <w:rPr>
                <w:sz w:val="24"/>
                <w:szCs w:val="24"/>
              </w:rPr>
              <w:t xml:space="preserve"> and </w:t>
            </w:r>
            <w:r w:rsidR="00960909" w:rsidRPr="000E294A">
              <w:rPr>
                <w:sz w:val="24"/>
                <w:szCs w:val="24"/>
              </w:rPr>
              <w:t>LIME</w:t>
            </w:r>
          </w:p>
        </w:tc>
        <w:tc>
          <w:tcPr>
            <w:tcW w:w="1933" w:type="dxa"/>
          </w:tcPr>
          <w:p w14:paraId="6AFF2AF9" w14:textId="77777777" w:rsidR="00B861B0" w:rsidRDefault="00B861B0" w:rsidP="00B861B0"/>
        </w:tc>
      </w:tr>
      <w:tr w:rsidR="00B861B0" w14:paraId="020BD62F" w14:textId="77777777">
        <w:tc>
          <w:tcPr>
            <w:tcW w:w="846" w:type="dxa"/>
            <w:vAlign w:val="center"/>
          </w:tcPr>
          <w:p w14:paraId="2CF242CD" w14:textId="77777777" w:rsidR="00B861B0" w:rsidRPr="000E294A" w:rsidRDefault="00B861B0" w:rsidP="00B861B0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3</w:t>
            </w:r>
          </w:p>
        </w:tc>
        <w:tc>
          <w:tcPr>
            <w:tcW w:w="1984" w:type="dxa"/>
            <w:vAlign w:val="center"/>
          </w:tcPr>
          <w:p w14:paraId="64F9790E" w14:textId="69B363EF" w:rsidR="00B861B0" w:rsidRPr="000E294A" w:rsidRDefault="000E294A" w:rsidP="00B861B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816B1">
              <w:rPr>
                <w:sz w:val="24"/>
                <w:szCs w:val="24"/>
              </w:rPr>
              <w:t>1</w:t>
            </w:r>
            <w:r w:rsidR="00B861B0" w:rsidRPr="000E294A">
              <w:rPr>
                <w:sz w:val="24"/>
                <w:szCs w:val="24"/>
                <w:vertAlign w:val="superscript"/>
              </w:rPr>
              <w:t>th</w:t>
            </w:r>
            <w:r w:rsidR="00B861B0" w:rsidRPr="000E294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eptember</w:t>
            </w:r>
          </w:p>
        </w:tc>
        <w:tc>
          <w:tcPr>
            <w:tcW w:w="4253" w:type="dxa"/>
          </w:tcPr>
          <w:p w14:paraId="3BC5984D" w14:textId="70B9175F" w:rsidR="00B861B0" w:rsidRDefault="0094278B" w:rsidP="00B861B0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 xml:space="preserve">Model Interpretability </w:t>
            </w:r>
            <w:r w:rsidR="00E60BBB" w:rsidRPr="000E294A">
              <w:rPr>
                <w:sz w:val="24"/>
                <w:szCs w:val="24"/>
              </w:rPr>
              <w:t>continued</w:t>
            </w:r>
            <w:r w:rsidR="00DD563C">
              <w:rPr>
                <w:sz w:val="24"/>
                <w:szCs w:val="24"/>
              </w:rPr>
              <w:t xml:space="preserve"> - PyWhy</w:t>
            </w:r>
          </w:p>
          <w:p w14:paraId="655A79C9" w14:textId="1308C04E" w:rsidR="00B45DC9" w:rsidRPr="000E294A" w:rsidRDefault="00B45DC9" w:rsidP="00B861B0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5AFEF50D" w14:textId="77777777" w:rsidR="00B861B0" w:rsidRDefault="00B861B0" w:rsidP="00B861B0"/>
        </w:tc>
      </w:tr>
      <w:tr w:rsidR="00B861B0" w14:paraId="40A59B52" w14:textId="77777777">
        <w:tc>
          <w:tcPr>
            <w:tcW w:w="846" w:type="dxa"/>
            <w:vAlign w:val="center"/>
          </w:tcPr>
          <w:p w14:paraId="1B24701D" w14:textId="77777777" w:rsidR="00B861B0" w:rsidRPr="000E294A" w:rsidRDefault="00B861B0" w:rsidP="00B861B0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4</w:t>
            </w:r>
          </w:p>
        </w:tc>
        <w:tc>
          <w:tcPr>
            <w:tcW w:w="1984" w:type="dxa"/>
            <w:vAlign w:val="center"/>
          </w:tcPr>
          <w:p w14:paraId="5FEDD45D" w14:textId="02D9E796" w:rsidR="00B861B0" w:rsidRPr="000E294A" w:rsidRDefault="00B861B0" w:rsidP="00B861B0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1</w:t>
            </w:r>
            <w:r w:rsidR="00E816B1">
              <w:rPr>
                <w:sz w:val="24"/>
                <w:szCs w:val="24"/>
              </w:rPr>
              <w:t>8</w:t>
            </w:r>
            <w:r w:rsidRPr="000E294A">
              <w:rPr>
                <w:sz w:val="24"/>
                <w:szCs w:val="24"/>
                <w:vertAlign w:val="superscript"/>
              </w:rPr>
              <w:t>th</w:t>
            </w:r>
            <w:r w:rsidRPr="000E294A">
              <w:rPr>
                <w:sz w:val="24"/>
                <w:szCs w:val="24"/>
              </w:rPr>
              <w:t xml:space="preserve"> </w:t>
            </w:r>
            <w:r w:rsidR="000E294A">
              <w:rPr>
                <w:sz w:val="24"/>
                <w:szCs w:val="24"/>
              </w:rPr>
              <w:t>September</w:t>
            </w:r>
          </w:p>
        </w:tc>
        <w:tc>
          <w:tcPr>
            <w:tcW w:w="4253" w:type="dxa"/>
          </w:tcPr>
          <w:p w14:paraId="47DA1A76" w14:textId="77777777" w:rsidR="00B861B0" w:rsidRDefault="00B45DC9" w:rsidP="00B861B0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Machine Learning Model Metrics.</w:t>
            </w:r>
          </w:p>
          <w:p w14:paraId="035F48FF" w14:textId="2EF27D27" w:rsidR="00B45DC9" w:rsidRPr="000E294A" w:rsidRDefault="00B45DC9" w:rsidP="00B861B0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79800DFD" w14:textId="77777777" w:rsidR="00B861B0" w:rsidRDefault="00B861B0" w:rsidP="00B861B0"/>
        </w:tc>
      </w:tr>
      <w:tr w:rsidR="00B45DC9" w14:paraId="3290B8EC" w14:textId="77777777" w:rsidTr="00302CD9">
        <w:tc>
          <w:tcPr>
            <w:tcW w:w="846" w:type="dxa"/>
            <w:vAlign w:val="center"/>
          </w:tcPr>
          <w:p w14:paraId="2C446EBC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5</w:t>
            </w:r>
          </w:p>
        </w:tc>
        <w:tc>
          <w:tcPr>
            <w:tcW w:w="1984" w:type="dxa"/>
            <w:vAlign w:val="center"/>
          </w:tcPr>
          <w:p w14:paraId="5858E2E2" w14:textId="2393C76D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2</w:t>
            </w:r>
            <w:r w:rsidR="00E816B1">
              <w:rPr>
                <w:sz w:val="24"/>
                <w:szCs w:val="24"/>
              </w:rPr>
              <w:t>5</w:t>
            </w:r>
            <w:r w:rsidRPr="000E294A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September</w:t>
            </w:r>
          </w:p>
        </w:tc>
        <w:tc>
          <w:tcPr>
            <w:tcW w:w="4253" w:type="dxa"/>
            <w:shd w:val="clear" w:color="auto" w:fill="auto"/>
          </w:tcPr>
          <w:p w14:paraId="0843F634" w14:textId="4D0378CB" w:rsidR="00B45DC9" w:rsidRPr="000E294A" w:rsidRDefault="00B45DC9" w:rsidP="00B45DC9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Compare Machine Learning models and improving metrics. Gradient Descent</w:t>
            </w:r>
          </w:p>
        </w:tc>
        <w:tc>
          <w:tcPr>
            <w:tcW w:w="1933" w:type="dxa"/>
            <w:shd w:val="clear" w:color="auto" w:fill="auto"/>
            <w:vAlign w:val="center"/>
          </w:tcPr>
          <w:p w14:paraId="3248EBF4" w14:textId="77777777" w:rsidR="00B45DC9" w:rsidRDefault="00B45DC9" w:rsidP="00B45DC9">
            <w:pPr>
              <w:jc w:val="center"/>
            </w:pPr>
          </w:p>
        </w:tc>
      </w:tr>
      <w:tr w:rsidR="00B45DC9" w14:paraId="1DF10CE3" w14:textId="77777777" w:rsidTr="00302CD9">
        <w:tc>
          <w:tcPr>
            <w:tcW w:w="846" w:type="dxa"/>
            <w:vAlign w:val="center"/>
          </w:tcPr>
          <w:p w14:paraId="751301EF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6</w:t>
            </w:r>
          </w:p>
        </w:tc>
        <w:tc>
          <w:tcPr>
            <w:tcW w:w="1984" w:type="dxa"/>
            <w:vAlign w:val="center"/>
          </w:tcPr>
          <w:p w14:paraId="753E239C" w14:textId="2B3E69D3" w:rsidR="00B45DC9" w:rsidRPr="000E294A" w:rsidRDefault="00E816B1" w:rsidP="00B45DC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E816B1">
              <w:rPr>
                <w:sz w:val="24"/>
                <w:szCs w:val="24"/>
                <w:vertAlign w:val="superscript"/>
              </w:rPr>
              <w:t>nd</w:t>
            </w:r>
            <w:r>
              <w:rPr>
                <w:sz w:val="24"/>
                <w:szCs w:val="24"/>
              </w:rPr>
              <w:t xml:space="preserve"> </w:t>
            </w:r>
            <w:r w:rsidR="00B45DC9">
              <w:rPr>
                <w:sz w:val="24"/>
                <w:szCs w:val="24"/>
              </w:rPr>
              <w:t>October</w:t>
            </w:r>
          </w:p>
        </w:tc>
        <w:tc>
          <w:tcPr>
            <w:tcW w:w="4253" w:type="dxa"/>
            <w:shd w:val="clear" w:color="auto" w:fill="auto"/>
            <w:vAlign w:val="center"/>
          </w:tcPr>
          <w:p w14:paraId="193DF497" w14:textId="77777777" w:rsidR="00B45DC9" w:rsidRPr="000E294A" w:rsidRDefault="00B45DC9" w:rsidP="00B45DC9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Analytical Thinking 3</w:t>
            </w:r>
          </w:p>
          <w:p w14:paraId="659F5CA4" w14:textId="6E97F007" w:rsidR="00B45DC9" w:rsidRPr="000E294A" w:rsidRDefault="00B45DC9" w:rsidP="00B45DC9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  <w:shd w:val="clear" w:color="auto" w:fill="auto"/>
          </w:tcPr>
          <w:p w14:paraId="2DB1ED80" w14:textId="77777777" w:rsidR="00B45DC9" w:rsidRDefault="00B45DC9" w:rsidP="00B45DC9">
            <w:pPr>
              <w:jc w:val="center"/>
              <w:rPr>
                <w:b/>
              </w:rPr>
            </w:pPr>
          </w:p>
        </w:tc>
      </w:tr>
      <w:tr w:rsidR="00B45DC9" w14:paraId="68880F93" w14:textId="77777777" w:rsidTr="00302CD9">
        <w:tc>
          <w:tcPr>
            <w:tcW w:w="846" w:type="dxa"/>
            <w:vAlign w:val="center"/>
          </w:tcPr>
          <w:p w14:paraId="43881B95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7</w:t>
            </w:r>
          </w:p>
        </w:tc>
        <w:tc>
          <w:tcPr>
            <w:tcW w:w="1984" w:type="dxa"/>
            <w:vAlign w:val="center"/>
          </w:tcPr>
          <w:p w14:paraId="57970908" w14:textId="39673884" w:rsidR="00B45DC9" w:rsidRPr="000E294A" w:rsidRDefault="00E816B1" w:rsidP="00B45DC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  <w:r w:rsidR="00B45DC9" w:rsidRPr="000E294A">
              <w:rPr>
                <w:sz w:val="24"/>
                <w:szCs w:val="24"/>
                <w:vertAlign w:val="superscript"/>
              </w:rPr>
              <w:t>th</w:t>
            </w:r>
            <w:r w:rsidR="00B45DC9">
              <w:rPr>
                <w:sz w:val="24"/>
                <w:szCs w:val="24"/>
              </w:rPr>
              <w:t xml:space="preserve"> October</w:t>
            </w:r>
          </w:p>
        </w:tc>
        <w:tc>
          <w:tcPr>
            <w:tcW w:w="4253" w:type="dxa"/>
          </w:tcPr>
          <w:p w14:paraId="0374DBFE" w14:textId="78DD0D75" w:rsidR="00B45DC9" w:rsidRPr="00B45DC9" w:rsidRDefault="00B45DC9" w:rsidP="00B45DC9">
            <w:pPr>
              <w:rPr>
                <w:b/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Grid and Random Search Cross Validation</w:t>
            </w:r>
          </w:p>
        </w:tc>
        <w:tc>
          <w:tcPr>
            <w:tcW w:w="1933" w:type="dxa"/>
          </w:tcPr>
          <w:p w14:paraId="35285D17" w14:textId="77777777" w:rsidR="00B45DC9" w:rsidRDefault="00B45DC9" w:rsidP="00B45DC9"/>
        </w:tc>
      </w:tr>
      <w:tr w:rsidR="00B45DC9" w14:paraId="3E3B6E8B" w14:textId="77777777" w:rsidTr="00302CD9">
        <w:tc>
          <w:tcPr>
            <w:tcW w:w="846" w:type="dxa"/>
            <w:vAlign w:val="center"/>
          </w:tcPr>
          <w:p w14:paraId="46CA5A89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8</w:t>
            </w:r>
          </w:p>
        </w:tc>
        <w:tc>
          <w:tcPr>
            <w:tcW w:w="1984" w:type="dxa"/>
            <w:vAlign w:val="center"/>
          </w:tcPr>
          <w:p w14:paraId="5C001555" w14:textId="5CFB2AA8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1</w:t>
            </w:r>
            <w:r w:rsidR="00E816B1">
              <w:rPr>
                <w:sz w:val="24"/>
                <w:szCs w:val="24"/>
              </w:rPr>
              <w:t>6</w:t>
            </w:r>
            <w:r w:rsidRPr="000E294A">
              <w:rPr>
                <w:sz w:val="24"/>
                <w:szCs w:val="24"/>
                <w:vertAlign w:val="superscript"/>
              </w:rPr>
              <w:t>th</w:t>
            </w:r>
            <w:r w:rsidRPr="000E294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ctober</w:t>
            </w:r>
          </w:p>
        </w:tc>
        <w:tc>
          <w:tcPr>
            <w:tcW w:w="4253" w:type="dxa"/>
            <w:vAlign w:val="center"/>
          </w:tcPr>
          <w:p w14:paraId="3615A1D8" w14:textId="535A4214" w:rsidR="00B45DC9" w:rsidRPr="000E294A" w:rsidRDefault="00B45DC9" w:rsidP="00B45DC9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Machine Learning Pipelines and creating templates.</w:t>
            </w:r>
          </w:p>
        </w:tc>
        <w:tc>
          <w:tcPr>
            <w:tcW w:w="1933" w:type="dxa"/>
          </w:tcPr>
          <w:p w14:paraId="76EEB24F" w14:textId="77777777" w:rsidR="00B45DC9" w:rsidRDefault="00B45DC9" w:rsidP="00B45DC9"/>
        </w:tc>
      </w:tr>
      <w:tr w:rsidR="00B45DC9" w14:paraId="6A51EEC6" w14:textId="77777777">
        <w:tc>
          <w:tcPr>
            <w:tcW w:w="846" w:type="dxa"/>
            <w:vAlign w:val="center"/>
          </w:tcPr>
          <w:p w14:paraId="090CAF6E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9</w:t>
            </w:r>
          </w:p>
        </w:tc>
        <w:tc>
          <w:tcPr>
            <w:tcW w:w="1984" w:type="dxa"/>
            <w:vAlign w:val="center"/>
          </w:tcPr>
          <w:p w14:paraId="46B2B5C6" w14:textId="0DC83C79" w:rsidR="00B45DC9" w:rsidRPr="000E294A" w:rsidRDefault="00E816B1" w:rsidP="00B45DC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  <w:r w:rsidRPr="00E816B1">
              <w:rPr>
                <w:sz w:val="24"/>
                <w:szCs w:val="24"/>
                <w:vertAlign w:val="superscript"/>
              </w:rPr>
              <w:t>rd</w:t>
            </w:r>
            <w:r>
              <w:rPr>
                <w:sz w:val="24"/>
                <w:szCs w:val="24"/>
              </w:rPr>
              <w:t xml:space="preserve"> October</w:t>
            </w:r>
          </w:p>
        </w:tc>
        <w:tc>
          <w:tcPr>
            <w:tcW w:w="4253" w:type="dxa"/>
          </w:tcPr>
          <w:p w14:paraId="13CB725E" w14:textId="77777777" w:rsidR="00E816B1" w:rsidRPr="000E294A" w:rsidRDefault="00E816B1" w:rsidP="00E816B1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 xml:space="preserve">Machine Learning Case Study </w:t>
            </w:r>
            <w:r>
              <w:rPr>
                <w:sz w:val="24"/>
                <w:szCs w:val="24"/>
              </w:rPr>
              <w:t>1</w:t>
            </w:r>
          </w:p>
          <w:p w14:paraId="46CFFF4A" w14:textId="33676C67" w:rsidR="00B45DC9" w:rsidRPr="000E294A" w:rsidRDefault="00B45DC9" w:rsidP="00E816B1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34819585" w14:textId="77777777" w:rsidR="00B45DC9" w:rsidRDefault="00B45DC9" w:rsidP="00B45DC9"/>
        </w:tc>
      </w:tr>
      <w:tr w:rsidR="00B45DC9" w14:paraId="2C25587B" w14:textId="77777777">
        <w:tc>
          <w:tcPr>
            <w:tcW w:w="846" w:type="dxa"/>
            <w:vAlign w:val="center"/>
          </w:tcPr>
          <w:p w14:paraId="64420B80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10</w:t>
            </w:r>
          </w:p>
        </w:tc>
        <w:tc>
          <w:tcPr>
            <w:tcW w:w="1984" w:type="dxa"/>
            <w:vAlign w:val="center"/>
          </w:tcPr>
          <w:p w14:paraId="54C02B14" w14:textId="2177CDDD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0CDC7FB0" w14:textId="6BB53324" w:rsidR="00B45DC9" w:rsidRDefault="00E816B1" w:rsidP="00E816B1">
            <w:pPr>
              <w:rPr>
                <w:b/>
                <w:sz w:val="24"/>
                <w:szCs w:val="24"/>
              </w:rPr>
            </w:pPr>
            <w:r w:rsidRPr="000E294A">
              <w:rPr>
                <w:b/>
                <w:sz w:val="24"/>
                <w:szCs w:val="24"/>
              </w:rPr>
              <w:t>READING WEEK*(</w:t>
            </w:r>
            <w:r>
              <w:rPr>
                <w:b/>
                <w:sz w:val="24"/>
                <w:szCs w:val="24"/>
              </w:rPr>
              <w:t>30</w:t>
            </w:r>
            <w:r w:rsidRPr="000E294A">
              <w:rPr>
                <w:b/>
                <w:sz w:val="24"/>
                <w:szCs w:val="24"/>
                <w:vertAlign w:val="superscript"/>
              </w:rPr>
              <w:t>th</w:t>
            </w:r>
            <w:r>
              <w:rPr>
                <w:b/>
                <w:sz w:val="24"/>
                <w:szCs w:val="24"/>
              </w:rPr>
              <w:t xml:space="preserve"> October</w:t>
            </w:r>
            <w:r w:rsidRPr="000E294A">
              <w:rPr>
                <w:b/>
                <w:sz w:val="24"/>
                <w:szCs w:val="24"/>
              </w:rPr>
              <w:t>)</w:t>
            </w:r>
          </w:p>
          <w:p w14:paraId="4C21D907" w14:textId="0A39DD47" w:rsidR="00E816B1" w:rsidRPr="000E294A" w:rsidRDefault="00E816B1" w:rsidP="00E816B1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498FC92B" w14:textId="77777777" w:rsidR="00B45DC9" w:rsidRDefault="00B45DC9" w:rsidP="00B45DC9"/>
        </w:tc>
      </w:tr>
      <w:tr w:rsidR="00B45DC9" w14:paraId="02187E31" w14:textId="77777777">
        <w:tc>
          <w:tcPr>
            <w:tcW w:w="846" w:type="dxa"/>
            <w:vAlign w:val="center"/>
          </w:tcPr>
          <w:p w14:paraId="2FC022B4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11</w:t>
            </w:r>
          </w:p>
        </w:tc>
        <w:tc>
          <w:tcPr>
            <w:tcW w:w="1984" w:type="dxa"/>
            <w:vAlign w:val="center"/>
          </w:tcPr>
          <w:p w14:paraId="790019D2" w14:textId="77ECC217" w:rsidR="00B45DC9" w:rsidRPr="000E294A" w:rsidRDefault="00E816B1" w:rsidP="00B45DC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B45DC9" w:rsidRPr="000E294A">
              <w:rPr>
                <w:sz w:val="24"/>
                <w:szCs w:val="24"/>
                <w:vertAlign w:val="superscript"/>
              </w:rPr>
              <w:t>th</w:t>
            </w:r>
            <w:r w:rsidR="00B45DC9">
              <w:rPr>
                <w:sz w:val="24"/>
                <w:szCs w:val="24"/>
              </w:rPr>
              <w:t xml:space="preserve"> November</w:t>
            </w:r>
          </w:p>
        </w:tc>
        <w:tc>
          <w:tcPr>
            <w:tcW w:w="4253" w:type="dxa"/>
          </w:tcPr>
          <w:p w14:paraId="5C1615C4" w14:textId="2F22B938" w:rsidR="00B45DC9" w:rsidRPr="000E294A" w:rsidRDefault="00B45DC9" w:rsidP="00B45DC9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 xml:space="preserve">Machine Learning Case Study </w:t>
            </w:r>
            <w:r>
              <w:rPr>
                <w:sz w:val="24"/>
                <w:szCs w:val="24"/>
              </w:rPr>
              <w:t>2</w:t>
            </w:r>
          </w:p>
          <w:p w14:paraId="4D247D97" w14:textId="6C587D4E" w:rsidR="00B45DC9" w:rsidRPr="000E294A" w:rsidRDefault="00B45DC9" w:rsidP="00B45DC9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0BF2F11C" w14:textId="77777777" w:rsidR="00B45DC9" w:rsidRDefault="00B45DC9" w:rsidP="00B45DC9"/>
        </w:tc>
      </w:tr>
      <w:tr w:rsidR="00B45DC9" w14:paraId="7881D957" w14:textId="77777777">
        <w:tc>
          <w:tcPr>
            <w:tcW w:w="846" w:type="dxa"/>
            <w:vAlign w:val="center"/>
          </w:tcPr>
          <w:p w14:paraId="00ADC811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12</w:t>
            </w:r>
          </w:p>
        </w:tc>
        <w:tc>
          <w:tcPr>
            <w:tcW w:w="1984" w:type="dxa"/>
            <w:vAlign w:val="center"/>
          </w:tcPr>
          <w:p w14:paraId="25E0D260" w14:textId="11BBCBFF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816B1">
              <w:rPr>
                <w:sz w:val="24"/>
                <w:szCs w:val="24"/>
              </w:rPr>
              <w:t>3</w:t>
            </w:r>
            <w:r w:rsidRPr="000E294A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November</w:t>
            </w:r>
          </w:p>
        </w:tc>
        <w:tc>
          <w:tcPr>
            <w:tcW w:w="4253" w:type="dxa"/>
            <w:vAlign w:val="center"/>
          </w:tcPr>
          <w:p w14:paraId="51C0505C" w14:textId="77777777" w:rsidR="00B45DC9" w:rsidRDefault="00B45DC9" w:rsidP="00B45DC9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Reflection</w:t>
            </w:r>
          </w:p>
          <w:p w14:paraId="645E7FD6" w14:textId="3AEA77E6" w:rsidR="00B45DC9" w:rsidRPr="000E294A" w:rsidRDefault="00B45DC9" w:rsidP="00B45DC9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185B1002" w14:textId="77777777" w:rsidR="00B45DC9" w:rsidRDefault="00B45DC9" w:rsidP="00B45DC9"/>
        </w:tc>
      </w:tr>
      <w:tr w:rsidR="00B45DC9" w14:paraId="7A83C7BA" w14:textId="77777777">
        <w:trPr>
          <w:trHeight w:val="303"/>
        </w:trPr>
        <w:tc>
          <w:tcPr>
            <w:tcW w:w="846" w:type="dxa"/>
            <w:vAlign w:val="center"/>
          </w:tcPr>
          <w:p w14:paraId="287BDCC9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lastRenderedPageBreak/>
              <w:t>13</w:t>
            </w:r>
          </w:p>
        </w:tc>
        <w:tc>
          <w:tcPr>
            <w:tcW w:w="1984" w:type="dxa"/>
            <w:vAlign w:val="center"/>
          </w:tcPr>
          <w:p w14:paraId="32D1E05D" w14:textId="7E2E48B3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E816B1">
              <w:rPr>
                <w:sz w:val="24"/>
                <w:szCs w:val="24"/>
              </w:rPr>
              <w:t>0</w:t>
            </w:r>
            <w:r w:rsidR="00E816B1" w:rsidRPr="00E816B1">
              <w:rPr>
                <w:sz w:val="24"/>
                <w:szCs w:val="24"/>
                <w:vertAlign w:val="superscript"/>
              </w:rPr>
              <w:t>th</w:t>
            </w:r>
            <w:r w:rsidR="00E816B1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ovember</w:t>
            </w:r>
          </w:p>
        </w:tc>
        <w:tc>
          <w:tcPr>
            <w:tcW w:w="4253" w:type="dxa"/>
          </w:tcPr>
          <w:p w14:paraId="789A0510" w14:textId="77777777" w:rsidR="00B45DC9" w:rsidRPr="000E294A" w:rsidRDefault="00B45DC9" w:rsidP="00B45DC9">
            <w:pPr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CA Presentation</w:t>
            </w:r>
          </w:p>
          <w:p w14:paraId="3899255B" w14:textId="0B3DB3DE" w:rsidR="00B45DC9" w:rsidRPr="000E294A" w:rsidRDefault="00B45DC9" w:rsidP="00B45DC9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663AD82B" w14:textId="77777777" w:rsidR="00B45DC9" w:rsidRDefault="00B45DC9" w:rsidP="00B45DC9"/>
        </w:tc>
      </w:tr>
      <w:tr w:rsidR="00B45DC9" w14:paraId="368D0417" w14:textId="77777777">
        <w:trPr>
          <w:trHeight w:val="303"/>
        </w:trPr>
        <w:tc>
          <w:tcPr>
            <w:tcW w:w="846" w:type="dxa"/>
            <w:vAlign w:val="center"/>
          </w:tcPr>
          <w:p w14:paraId="2C92302B" w14:textId="77777777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  <w:r w:rsidRPr="000E294A">
              <w:rPr>
                <w:sz w:val="24"/>
                <w:szCs w:val="24"/>
              </w:rPr>
              <w:t>14</w:t>
            </w:r>
          </w:p>
        </w:tc>
        <w:tc>
          <w:tcPr>
            <w:tcW w:w="1984" w:type="dxa"/>
            <w:vAlign w:val="center"/>
          </w:tcPr>
          <w:p w14:paraId="7F4EB65D" w14:textId="7F59C7EA" w:rsidR="00B45DC9" w:rsidRPr="000E294A" w:rsidRDefault="00B45DC9" w:rsidP="00B45DC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253" w:type="dxa"/>
          </w:tcPr>
          <w:p w14:paraId="4B61BA1B" w14:textId="77777777" w:rsidR="00B45DC9" w:rsidRPr="000E294A" w:rsidRDefault="00B45DC9" w:rsidP="00B45DC9">
            <w:pPr>
              <w:jc w:val="center"/>
              <w:rPr>
                <w:b/>
                <w:sz w:val="24"/>
                <w:szCs w:val="24"/>
              </w:rPr>
            </w:pPr>
            <w:r w:rsidRPr="000E294A">
              <w:rPr>
                <w:b/>
                <w:sz w:val="24"/>
                <w:szCs w:val="24"/>
              </w:rPr>
              <w:t>REVISION PERIOD**</w:t>
            </w:r>
          </w:p>
          <w:p w14:paraId="7F2D86DB" w14:textId="38D46A51" w:rsidR="00B45DC9" w:rsidRPr="000E294A" w:rsidRDefault="00B45DC9" w:rsidP="00B45DC9">
            <w:pPr>
              <w:rPr>
                <w:sz w:val="24"/>
                <w:szCs w:val="24"/>
              </w:rPr>
            </w:pPr>
          </w:p>
        </w:tc>
        <w:tc>
          <w:tcPr>
            <w:tcW w:w="1933" w:type="dxa"/>
          </w:tcPr>
          <w:p w14:paraId="109B72BA" w14:textId="77777777" w:rsidR="00B45DC9" w:rsidRDefault="00B45DC9" w:rsidP="00B45DC9"/>
        </w:tc>
      </w:tr>
    </w:tbl>
    <w:p w14:paraId="5AE2BAE0" w14:textId="77777777" w:rsidR="00AF3734" w:rsidRDefault="00AF3734"/>
    <w:p w14:paraId="6388FFE5" w14:textId="01CD813E" w:rsidR="00AF3734" w:rsidRDefault="00253DBA">
      <w:pPr>
        <w:rPr>
          <w:i/>
          <w:sz w:val="20"/>
          <w:szCs w:val="20"/>
        </w:rPr>
      </w:pPr>
      <w:r>
        <w:rPr>
          <w:i/>
          <w:sz w:val="20"/>
          <w:szCs w:val="20"/>
        </w:rPr>
        <w:t>*Although there are no classes scheduled during Reading Week, please note that this is not a Holiday period</w:t>
      </w:r>
      <w:r w:rsidR="00765D95">
        <w:rPr>
          <w:i/>
          <w:sz w:val="20"/>
          <w:szCs w:val="20"/>
        </w:rPr>
        <w:t>,</w:t>
      </w:r>
      <w:r>
        <w:rPr>
          <w:i/>
          <w:sz w:val="20"/>
          <w:szCs w:val="20"/>
        </w:rPr>
        <w:t xml:space="preserve"> and it is possible that additional classes may be scheduled during Reading Week if necessary.</w:t>
      </w:r>
    </w:p>
    <w:p w14:paraId="19CDCE2F" w14:textId="0C39BB48" w:rsidR="00AF3734" w:rsidRDefault="00253DBA">
      <w:pPr>
        <w:rPr>
          <w:i/>
          <w:sz w:val="20"/>
          <w:szCs w:val="20"/>
        </w:rPr>
      </w:pPr>
      <w:r>
        <w:rPr>
          <w:i/>
          <w:sz w:val="20"/>
          <w:szCs w:val="20"/>
        </w:rPr>
        <w:t>** During Revision Periods</w:t>
      </w:r>
      <w:r w:rsidR="00765D95">
        <w:rPr>
          <w:i/>
          <w:sz w:val="20"/>
          <w:szCs w:val="20"/>
        </w:rPr>
        <w:t>,</w:t>
      </w:r>
      <w:r>
        <w:rPr>
          <w:i/>
          <w:sz w:val="20"/>
          <w:szCs w:val="20"/>
        </w:rPr>
        <w:t xml:space="preserve"> your lecturer may schedule an additional class if this is necessary.</w:t>
      </w:r>
    </w:p>
    <w:p w14:paraId="076B9A53" w14:textId="77777777" w:rsidR="00AF3734" w:rsidRDefault="00AF3734">
      <w:pPr>
        <w:rPr>
          <w:i/>
          <w:sz w:val="20"/>
          <w:szCs w:val="20"/>
        </w:rPr>
      </w:pPr>
    </w:p>
    <w:sectPr w:rsidR="00AF3734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MDe1NDe3NDI1MTBS0lEKTi0uzszPAykwqwUAmAZxUywAAAA="/>
  </w:docVars>
  <w:rsids>
    <w:rsidRoot w:val="00AF3734"/>
    <w:rsid w:val="0001677F"/>
    <w:rsid w:val="000E294A"/>
    <w:rsid w:val="00131D41"/>
    <w:rsid w:val="0014732E"/>
    <w:rsid w:val="00253DBA"/>
    <w:rsid w:val="002A3202"/>
    <w:rsid w:val="00446336"/>
    <w:rsid w:val="00511410"/>
    <w:rsid w:val="00613737"/>
    <w:rsid w:val="00726D25"/>
    <w:rsid w:val="00765D95"/>
    <w:rsid w:val="008F6B4E"/>
    <w:rsid w:val="00903885"/>
    <w:rsid w:val="00910F41"/>
    <w:rsid w:val="0094278B"/>
    <w:rsid w:val="00960909"/>
    <w:rsid w:val="00A95032"/>
    <w:rsid w:val="00AF3734"/>
    <w:rsid w:val="00B45DC9"/>
    <w:rsid w:val="00B861B0"/>
    <w:rsid w:val="00BB6AA8"/>
    <w:rsid w:val="00CC3522"/>
    <w:rsid w:val="00DB3A5E"/>
    <w:rsid w:val="00DB71CA"/>
    <w:rsid w:val="00DD563C"/>
    <w:rsid w:val="00E60BBB"/>
    <w:rsid w:val="00E816B1"/>
    <w:rsid w:val="00F61CE2"/>
    <w:rsid w:val="00F7475A"/>
    <w:rsid w:val="00F7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E183A"/>
  <w15:docId w15:val="{0BD665C4-C813-4EFA-ABC4-9C82FD555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1B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B4A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4472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3zC2Jjyrs82cVtWerayPm5xSxcQ==">AMUW2mXIfgDfKUGRv3qVW+MQPtTo+fQlxsMBLpIjKUb4TriOdvvFr1Tq5fqQ2eyBj4n8ZSDht43bTERyJ9OpJhc6jr2ii7XbEfdmTgaJuRJbm1GYtbq5de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53</Words>
  <Characters>1273</Characters>
  <Application>Microsoft Office Word</Application>
  <DocSecurity>0</DocSecurity>
  <Lines>90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 Healy</dc:creator>
  <cp:lastModifiedBy>James Garza</cp:lastModifiedBy>
  <cp:revision>5</cp:revision>
  <dcterms:created xsi:type="dcterms:W3CDTF">2023-08-25T11:49:00Z</dcterms:created>
  <dcterms:modified xsi:type="dcterms:W3CDTF">2023-08-25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bd4a509991cebc17f2bec9497d2485903b93e90e305766bde4fd615fd50dd1</vt:lpwstr>
  </property>
</Properties>
</file>